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66BA19D0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4F5ED571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173984" w:rsidRPr="00173984">
              <w:rPr>
                <w:rFonts w:ascii="Arial Narrow" w:hAnsi="Arial Narrow" w:cs="Tahoma"/>
                <w:sz w:val="36"/>
              </w:rPr>
              <w:t>COMP6681001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581E23FD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173984" w:rsidRPr="00173984">
              <w:rPr>
                <w:rFonts w:ascii="Arial Narrow" w:hAnsi="Arial Narrow" w:cs="Tahoma"/>
                <w:sz w:val="36"/>
              </w:rPr>
              <w:t>Web Programming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8B017D5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Odd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173984">
              <w:rPr>
                <w:rFonts w:ascii="Arial" w:hAnsi="Arial" w:cs="Arial"/>
                <w:iCs/>
                <w:sz w:val="20"/>
                <w:szCs w:val="20"/>
              </w:rPr>
              <w:t>2022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173984">
              <w:rPr>
                <w:rFonts w:ascii="Arial" w:hAnsi="Arial" w:cs="Arial"/>
                <w:iCs/>
                <w:sz w:val="20"/>
                <w:szCs w:val="20"/>
              </w:rPr>
              <w:t>2023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1D71B7F2" w:rsidR="009F37DD" w:rsidRPr="00740F48" w:rsidRDefault="00173984" w:rsidP="002F11B8">
      <w:pPr>
        <w:spacing w:line="360" w:lineRule="auto"/>
        <w:ind w:firstLine="360"/>
        <w:rPr>
          <w:sz w:val="28"/>
          <w:szCs w:val="28"/>
        </w:rPr>
      </w:pPr>
      <w:r>
        <w:t>MovieList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6F579E04" w14:textId="748879E4" w:rsidR="007030BC" w:rsidRPr="005724A2" w:rsidRDefault="007030BC" w:rsidP="005724A2">
      <w:pPr>
        <w:spacing w:line="276" w:lineRule="auto"/>
        <w:ind w:left="426"/>
        <w:rPr>
          <w:rFonts w:eastAsiaTheme="majorEastAsia"/>
          <w:b/>
          <w:bCs/>
          <w:sz w:val="28"/>
          <w:szCs w:val="28"/>
        </w:rPr>
      </w:pPr>
      <w:r w:rsidRPr="007030BC">
        <w:t>a website that displays a list of films</w:t>
      </w:r>
      <w:r w:rsidR="00D1357E">
        <w:t xml:space="preserve"> or movies</w:t>
      </w:r>
      <w:r w:rsidRPr="007030BC">
        <w:t xml:space="preserve"> and actors who play a role. There are 3 types of views on the website</w:t>
      </w:r>
      <w:r w:rsidR="00D1357E">
        <w:t>. It is</w:t>
      </w:r>
      <w:r w:rsidRPr="007030BC">
        <w:t xml:space="preserve"> user, guest, and admin. Users who have accounts can add movies to the wishlist feature and have a profile. Guest can see home page, actor and, movie. Meanwhile, Admin can add actors and movies as well as edit actors and movies.</w:t>
      </w:r>
    </w:p>
    <w:p w14:paraId="3B6EE004" w14:textId="03F81C6E" w:rsidR="00A05083" w:rsidRPr="00A05083" w:rsidRDefault="003F34E7" w:rsidP="00A05083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0F7C7CBC" w14:textId="26D36B1C" w:rsidR="00E262E5" w:rsidRDefault="00A05083" w:rsidP="00E262E5">
      <w:pPr>
        <w:pStyle w:val="ListParagraph"/>
        <w:numPr>
          <w:ilvl w:val="0"/>
          <w:numId w:val="20"/>
        </w:numPr>
        <w:spacing w:line="360" w:lineRule="auto"/>
      </w:pPr>
      <w:r>
        <w:t>Login Page</w:t>
      </w:r>
    </w:p>
    <w:p w14:paraId="7DFD8849" w14:textId="7EC9EA31" w:rsidR="00A05083" w:rsidRDefault="00A05083" w:rsidP="002F11B8">
      <w:pPr>
        <w:pStyle w:val="ListParagraph"/>
        <w:numPr>
          <w:ilvl w:val="0"/>
          <w:numId w:val="20"/>
        </w:numPr>
        <w:spacing w:line="360" w:lineRule="auto"/>
      </w:pPr>
      <w:r>
        <w:t>Register Page</w:t>
      </w:r>
    </w:p>
    <w:p w14:paraId="62B239BD" w14:textId="02BCEAA7" w:rsidR="00B2372A" w:rsidRDefault="00A05083" w:rsidP="002F11B8">
      <w:pPr>
        <w:pStyle w:val="ListParagraph"/>
        <w:numPr>
          <w:ilvl w:val="0"/>
          <w:numId w:val="20"/>
        </w:numPr>
        <w:spacing w:line="360" w:lineRule="auto"/>
      </w:pPr>
      <w:r>
        <w:t>User View</w:t>
      </w:r>
    </w:p>
    <w:p w14:paraId="5E49CC2B" w14:textId="061DC088" w:rsidR="00E262E5" w:rsidRDefault="00A05083" w:rsidP="00E262E5">
      <w:pPr>
        <w:pStyle w:val="ListParagraph"/>
        <w:spacing w:line="360" w:lineRule="auto"/>
      </w:pPr>
      <w:r>
        <w:t>- Home Page</w:t>
      </w:r>
    </w:p>
    <w:p w14:paraId="3E6FD21C" w14:textId="43424F13" w:rsidR="00E262E5" w:rsidRDefault="00E262E5" w:rsidP="00E262E5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6048E88D" wp14:editId="5F78FBC2">
            <wp:extent cx="6263640" cy="286512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364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063A4" w14:textId="70BE05A1" w:rsidR="00E262E5" w:rsidRDefault="00E262E5" w:rsidP="00E262E5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7EA2225A" wp14:editId="452327E3">
            <wp:extent cx="6271260" cy="25450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60" cy="2545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721EC" w14:textId="156605AE" w:rsidR="00A05083" w:rsidRDefault="00A05083" w:rsidP="00A05083">
      <w:pPr>
        <w:pStyle w:val="ListParagraph"/>
        <w:spacing w:line="360" w:lineRule="auto"/>
      </w:pPr>
      <w:r>
        <w:t>- Movie Page</w:t>
      </w:r>
    </w:p>
    <w:p w14:paraId="05F4AF38" w14:textId="0C30C25F" w:rsidR="005E4E34" w:rsidRDefault="005E4E34" w:rsidP="00A05083">
      <w:pPr>
        <w:pStyle w:val="ListParagraph"/>
        <w:spacing w:line="360" w:lineRule="auto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083E355F" wp14:editId="32B606D4">
            <wp:extent cx="5730240" cy="2628900"/>
            <wp:effectExtent l="0" t="0" r="3810" b="0"/>
            <wp:docPr id="7" name="Picture 7" descr="A field with trees in th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field with trees in th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18C78" w14:textId="459D5EF9" w:rsidR="005E4E34" w:rsidRDefault="005E4E34" w:rsidP="00A05083">
      <w:pPr>
        <w:pStyle w:val="ListParagraph"/>
        <w:spacing w:line="360" w:lineRule="auto"/>
      </w:pPr>
      <w:r w:rsidRPr="005E4E34">
        <w:drawing>
          <wp:inline distT="0" distB="0" distL="0" distR="0" wp14:anchorId="67882AD1" wp14:editId="7267DBBE">
            <wp:extent cx="6280785" cy="2799715"/>
            <wp:effectExtent l="0" t="0" r="5715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15398" w14:textId="5A93E559" w:rsidR="005E4E34" w:rsidRDefault="005E4E34" w:rsidP="00A05083">
      <w:pPr>
        <w:pStyle w:val="ListParagraph"/>
        <w:spacing w:line="360" w:lineRule="auto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inline distT="0" distB="0" distL="0" distR="0" wp14:anchorId="6F9E3387" wp14:editId="3E7C81EA">
            <wp:extent cx="5730240" cy="1143000"/>
            <wp:effectExtent l="0" t="0" r="3810" b="0"/>
            <wp:docPr id="8" name="Picture 8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933E2" w14:textId="3A096285" w:rsidR="00A05083" w:rsidRDefault="00A05083" w:rsidP="00A05083">
      <w:pPr>
        <w:pStyle w:val="ListParagraph"/>
        <w:spacing w:line="360" w:lineRule="auto"/>
      </w:pPr>
      <w:r>
        <w:t>- Movie Detail Page</w:t>
      </w:r>
    </w:p>
    <w:p w14:paraId="24E55932" w14:textId="4646177C" w:rsidR="00A05083" w:rsidRDefault="00A05083" w:rsidP="00A05083">
      <w:pPr>
        <w:pStyle w:val="ListParagraph"/>
        <w:spacing w:line="360" w:lineRule="auto"/>
      </w:pPr>
      <w:r>
        <w:t>- Actor Page</w:t>
      </w:r>
    </w:p>
    <w:p w14:paraId="09FFCF49" w14:textId="4427A0D5" w:rsidR="009051AB" w:rsidRDefault="009051AB" w:rsidP="00A05083">
      <w:pPr>
        <w:pStyle w:val="ListParagraph"/>
        <w:spacing w:line="360" w:lineRule="auto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114BE5A2" wp14:editId="1D3CE4F1">
            <wp:extent cx="5730240" cy="2697480"/>
            <wp:effectExtent l="0" t="0" r="381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CAF47" w14:textId="3F51D675" w:rsidR="00A05083" w:rsidRDefault="00A05083" w:rsidP="00A05083">
      <w:pPr>
        <w:pStyle w:val="ListParagraph"/>
        <w:spacing w:line="360" w:lineRule="auto"/>
      </w:pPr>
      <w:r>
        <w:t>- Actor Detail page</w:t>
      </w:r>
    </w:p>
    <w:p w14:paraId="419D207E" w14:textId="4F0422D2" w:rsidR="009051AB" w:rsidRDefault="009051AB" w:rsidP="00A05083">
      <w:pPr>
        <w:pStyle w:val="ListParagraph"/>
        <w:spacing w:line="360" w:lineRule="auto"/>
      </w:pPr>
    </w:p>
    <w:p w14:paraId="7E1951F6" w14:textId="640D7F88" w:rsidR="00A05083" w:rsidRDefault="00A05083" w:rsidP="00A05083">
      <w:pPr>
        <w:pStyle w:val="ListParagraph"/>
        <w:spacing w:line="360" w:lineRule="auto"/>
      </w:pPr>
      <w:r>
        <w:t>- W</w:t>
      </w:r>
      <w:r w:rsidR="00741CA0">
        <w:t>atch</w:t>
      </w:r>
      <w:r>
        <w:t>list Page</w:t>
      </w:r>
    </w:p>
    <w:p w14:paraId="29D9B3A1" w14:textId="6B6C1952" w:rsidR="009051AB" w:rsidRDefault="009051AB" w:rsidP="00A05083">
      <w:pPr>
        <w:pStyle w:val="ListParagraph"/>
        <w:spacing w:line="360" w:lineRule="auto"/>
      </w:pPr>
      <w:r w:rsidRPr="009051AB">
        <w:drawing>
          <wp:inline distT="0" distB="0" distL="0" distR="0" wp14:anchorId="47D644C2" wp14:editId="4CA67141">
            <wp:extent cx="6280785" cy="2934335"/>
            <wp:effectExtent l="0" t="0" r="5715" b="0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44D89" w14:textId="60D6FF0D" w:rsidR="00741CA0" w:rsidRDefault="00741CA0" w:rsidP="00A05083">
      <w:pPr>
        <w:pStyle w:val="ListParagraph"/>
        <w:spacing w:line="360" w:lineRule="auto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inline distT="0" distB="0" distL="0" distR="0" wp14:anchorId="3AAD8B02" wp14:editId="434FA0C2">
            <wp:extent cx="5730240" cy="2697480"/>
            <wp:effectExtent l="0" t="0" r="3810" b="7620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5604C" w14:textId="7213F487" w:rsidR="00A05083" w:rsidRPr="00682E72" w:rsidRDefault="00A05083" w:rsidP="00A05083">
      <w:pPr>
        <w:pStyle w:val="ListParagraph"/>
        <w:spacing w:line="360" w:lineRule="auto"/>
      </w:pPr>
      <w:r>
        <w:t>- Profile Page</w:t>
      </w:r>
    </w:p>
    <w:p w14:paraId="2A55CF7D" w14:textId="61BEB7CA" w:rsidR="00A05083" w:rsidRDefault="00A05083" w:rsidP="00A05083">
      <w:pPr>
        <w:pStyle w:val="ListParagraph"/>
        <w:numPr>
          <w:ilvl w:val="0"/>
          <w:numId w:val="20"/>
        </w:numPr>
        <w:spacing w:line="360" w:lineRule="auto"/>
      </w:pPr>
      <w:r>
        <w:t>Admin View</w:t>
      </w:r>
    </w:p>
    <w:p w14:paraId="7A11D640" w14:textId="3A583DC7" w:rsidR="00A05083" w:rsidRDefault="00A05083" w:rsidP="00A05083">
      <w:pPr>
        <w:pStyle w:val="ListParagraph"/>
        <w:spacing w:line="360" w:lineRule="auto"/>
      </w:pPr>
      <w:r>
        <w:t>- Home Page</w:t>
      </w:r>
    </w:p>
    <w:p w14:paraId="6646CCBD" w14:textId="4B4BB64F" w:rsidR="008244DE" w:rsidRDefault="008244DE" w:rsidP="00A05083">
      <w:pPr>
        <w:pStyle w:val="ListParagraph"/>
        <w:spacing w:line="360" w:lineRule="auto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15E545A8" wp14:editId="15754694">
            <wp:extent cx="5730240" cy="2659380"/>
            <wp:effectExtent l="0" t="0" r="381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DCA91" w14:textId="27081801" w:rsidR="008244DE" w:rsidRDefault="008244DE" w:rsidP="00A05083">
      <w:pPr>
        <w:pStyle w:val="ListParagraph"/>
        <w:spacing w:line="360" w:lineRule="auto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624C85ED" wp14:editId="534E3AEF">
            <wp:extent cx="5730240" cy="2255520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25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DB3DA" w14:textId="5F3D4DF8" w:rsidR="008244DE" w:rsidRDefault="008244DE" w:rsidP="00A05083">
      <w:pPr>
        <w:pStyle w:val="ListParagraph"/>
        <w:spacing w:line="360" w:lineRule="auto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inline distT="0" distB="0" distL="0" distR="0" wp14:anchorId="0FB4B621" wp14:editId="5D27E9B3">
            <wp:extent cx="5730240" cy="2552700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53D2E" w14:textId="41ACBB4E" w:rsidR="00A05083" w:rsidRDefault="00A05083" w:rsidP="00A05083">
      <w:pPr>
        <w:pStyle w:val="ListParagraph"/>
        <w:spacing w:line="360" w:lineRule="auto"/>
      </w:pPr>
      <w:r>
        <w:t>- Actor Page</w:t>
      </w:r>
    </w:p>
    <w:p w14:paraId="1A9A6732" w14:textId="23184B4B" w:rsidR="008244DE" w:rsidRDefault="008244DE" w:rsidP="00A05083">
      <w:pPr>
        <w:pStyle w:val="ListParagraph"/>
        <w:spacing w:line="360" w:lineRule="auto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0F154D72" wp14:editId="7F135106">
            <wp:extent cx="5730240" cy="2705100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8BEC9" w14:textId="166DF93D" w:rsidR="00A05083" w:rsidRDefault="00A05083" w:rsidP="00A05083">
      <w:pPr>
        <w:pStyle w:val="ListParagraph"/>
        <w:spacing w:line="360" w:lineRule="auto"/>
      </w:pPr>
      <w:r>
        <w:t xml:space="preserve">- Actor Detail </w:t>
      </w:r>
      <w:r w:rsidR="00815DFA">
        <w:t>P</w:t>
      </w:r>
      <w:r>
        <w:t>age</w:t>
      </w:r>
    </w:p>
    <w:p w14:paraId="1FE76F36" w14:textId="335246D0" w:rsidR="00A05083" w:rsidRDefault="00A05083" w:rsidP="00A05083">
      <w:pPr>
        <w:pStyle w:val="ListParagraph"/>
        <w:spacing w:line="360" w:lineRule="auto"/>
      </w:pPr>
      <w:r>
        <w:t>- Add Actor Page</w:t>
      </w:r>
    </w:p>
    <w:p w14:paraId="767355BA" w14:textId="4040B16B" w:rsidR="008244DE" w:rsidRDefault="008244DE" w:rsidP="00A05083">
      <w:pPr>
        <w:pStyle w:val="ListParagraph"/>
        <w:spacing w:line="360" w:lineRule="auto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inline distT="0" distB="0" distL="0" distR="0" wp14:anchorId="7D0FFCFE" wp14:editId="3A61427E">
            <wp:extent cx="5730240" cy="2667000"/>
            <wp:effectExtent l="0" t="0" r="3810" b="0"/>
            <wp:docPr id="19" name="Picture 19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1AF8A" w14:textId="77777777" w:rsidR="00A05083" w:rsidRDefault="00A05083" w:rsidP="00A05083">
      <w:pPr>
        <w:pStyle w:val="ListParagraph"/>
        <w:spacing w:line="360" w:lineRule="auto"/>
      </w:pPr>
      <w:r>
        <w:t>- Movie Page</w:t>
      </w:r>
    </w:p>
    <w:p w14:paraId="0F381102" w14:textId="440C3B19" w:rsidR="00A05083" w:rsidRDefault="00A05083" w:rsidP="00A05083">
      <w:pPr>
        <w:pStyle w:val="ListParagraph"/>
        <w:spacing w:line="360" w:lineRule="auto"/>
      </w:pPr>
      <w:r>
        <w:t>- Movie Detail Page</w:t>
      </w:r>
    </w:p>
    <w:p w14:paraId="2443F9D6" w14:textId="086FBC67" w:rsidR="008244DE" w:rsidRDefault="008244DE" w:rsidP="00A05083">
      <w:pPr>
        <w:pStyle w:val="ListParagraph"/>
        <w:spacing w:line="360" w:lineRule="auto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14561DDB" wp14:editId="1D9C18CA">
            <wp:extent cx="5730240" cy="2735580"/>
            <wp:effectExtent l="0" t="0" r="3810" b="7620"/>
            <wp:docPr id="17" name="Picture 1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074E7" w14:textId="4DE50A0B" w:rsidR="00A05083" w:rsidRDefault="00A05083" w:rsidP="00A05083">
      <w:pPr>
        <w:pStyle w:val="ListParagraph"/>
        <w:spacing w:line="360" w:lineRule="auto"/>
      </w:pPr>
      <w:r>
        <w:t>- Add Movie Page</w:t>
      </w:r>
    </w:p>
    <w:p w14:paraId="66BF37DD" w14:textId="741AD28C" w:rsidR="008244DE" w:rsidRDefault="008244DE" w:rsidP="00A05083">
      <w:pPr>
        <w:pStyle w:val="ListParagraph"/>
        <w:spacing w:line="360" w:lineRule="auto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inline distT="0" distB="0" distL="0" distR="0" wp14:anchorId="78E184B8" wp14:editId="181B8DC7">
            <wp:extent cx="5730240" cy="2781300"/>
            <wp:effectExtent l="0" t="0" r="3810" b="0"/>
            <wp:docPr id="16" name="Picture 16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DBABD" w14:textId="490ABE99" w:rsidR="00A05083" w:rsidRDefault="00A05083" w:rsidP="00A05083">
      <w:pPr>
        <w:pStyle w:val="ListParagraph"/>
        <w:spacing w:line="360" w:lineRule="auto"/>
      </w:pPr>
      <w:r>
        <w:t>- Profile Page</w:t>
      </w:r>
    </w:p>
    <w:p w14:paraId="70EFA29C" w14:textId="64357E44" w:rsidR="00A05083" w:rsidRDefault="00A05083" w:rsidP="002F11B8">
      <w:pPr>
        <w:pStyle w:val="ListParagraph"/>
        <w:numPr>
          <w:ilvl w:val="0"/>
          <w:numId w:val="20"/>
        </w:numPr>
        <w:spacing w:line="360" w:lineRule="auto"/>
      </w:pPr>
      <w:r>
        <w:t>Guest View</w:t>
      </w:r>
    </w:p>
    <w:p w14:paraId="0DD9A0F6" w14:textId="52D535B7" w:rsidR="00A05083" w:rsidRDefault="00A05083" w:rsidP="00A05083">
      <w:pPr>
        <w:pStyle w:val="ListParagraph"/>
        <w:spacing w:line="360" w:lineRule="auto"/>
      </w:pPr>
      <w:r>
        <w:t>- Home Page</w:t>
      </w:r>
    </w:p>
    <w:p w14:paraId="587A9EFF" w14:textId="73327D97" w:rsidR="006615FF" w:rsidRDefault="006615FF" w:rsidP="00A05083">
      <w:pPr>
        <w:pStyle w:val="ListParagraph"/>
        <w:spacing w:line="360" w:lineRule="auto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73090BB4" wp14:editId="3D12F05A">
            <wp:extent cx="5730240" cy="2659380"/>
            <wp:effectExtent l="0" t="0" r="381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0BF3A" w14:textId="0C1737DE" w:rsidR="00A05083" w:rsidRDefault="00A05083" w:rsidP="00A05083">
      <w:pPr>
        <w:pStyle w:val="ListParagraph"/>
        <w:spacing w:line="360" w:lineRule="auto"/>
      </w:pPr>
      <w:r>
        <w:t>- Actor Page</w:t>
      </w:r>
    </w:p>
    <w:p w14:paraId="71C6F96A" w14:textId="795B596E" w:rsidR="006615FF" w:rsidRDefault="006615FF" w:rsidP="00A05083">
      <w:pPr>
        <w:pStyle w:val="ListParagraph"/>
        <w:spacing w:line="360" w:lineRule="auto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inline distT="0" distB="0" distL="0" distR="0" wp14:anchorId="4082CFF7" wp14:editId="75710C12">
            <wp:extent cx="5730240" cy="2697480"/>
            <wp:effectExtent l="0" t="0" r="3810" b="7620"/>
            <wp:docPr id="21" name="Picture 21" descr="A screen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video gam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5074F" w14:textId="6FE6499F" w:rsidR="00A05083" w:rsidRDefault="00A05083" w:rsidP="00A05083">
      <w:pPr>
        <w:pStyle w:val="ListParagraph"/>
        <w:spacing w:line="360" w:lineRule="auto"/>
      </w:pPr>
      <w:r>
        <w:t>- Actor Detail page</w:t>
      </w:r>
    </w:p>
    <w:p w14:paraId="70A3567D" w14:textId="293BD792" w:rsidR="00A05083" w:rsidRDefault="00A05083" w:rsidP="00A05083">
      <w:pPr>
        <w:pStyle w:val="ListParagraph"/>
        <w:spacing w:line="360" w:lineRule="auto"/>
      </w:pPr>
      <w:r>
        <w:t>- Movie Page</w:t>
      </w:r>
    </w:p>
    <w:p w14:paraId="7339DCD4" w14:textId="71F34196" w:rsidR="00A05083" w:rsidRPr="00682E72" w:rsidRDefault="00A05083" w:rsidP="00A05083">
      <w:pPr>
        <w:pStyle w:val="ListParagraph"/>
        <w:spacing w:line="360" w:lineRule="auto"/>
      </w:pPr>
      <w:r>
        <w:t>- Movie Detail Page</w:t>
      </w:r>
    </w:p>
    <w:p w14:paraId="45BA9A3A" w14:textId="77777777" w:rsidR="00D1357E" w:rsidRDefault="009F37DD" w:rsidP="00D1357E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1B6D7868" w14:textId="64ED2E62" w:rsidR="00D1357E" w:rsidRPr="00D1357E" w:rsidRDefault="00000000" w:rsidP="00D1357E">
      <w:pPr>
        <w:pStyle w:val="ListParagraph"/>
        <w:numPr>
          <w:ilvl w:val="0"/>
          <w:numId w:val="25"/>
        </w:numPr>
        <w:rPr>
          <w:rFonts w:eastAsiaTheme="majorEastAsia"/>
          <w:b/>
          <w:bCs/>
          <w:color w:val="000000" w:themeColor="text1"/>
          <w:sz w:val="28"/>
          <w:szCs w:val="28"/>
        </w:rPr>
      </w:pPr>
      <w:hyperlink r:id="rId24" w:history="1">
        <w:r w:rsidR="00D1357E" w:rsidRPr="00D1357E">
          <w:rPr>
            <w:rStyle w:val="Hyperlink"/>
            <w:color w:val="000000" w:themeColor="text1"/>
          </w:rPr>
          <w:t>https://getbootstrap.com/</w:t>
        </w:r>
      </w:hyperlink>
    </w:p>
    <w:p w14:paraId="707473ED" w14:textId="40BC8600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01CE08CC" w:rsidR="002F5E84" w:rsidRDefault="00DF3781" w:rsidP="00A60661">
      <w:pPr>
        <w:pStyle w:val="ListParagraph"/>
        <w:numPr>
          <w:ilvl w:val="0"/>
          <w:numId w:val="22"/>
        </w:numPr>
        <w:spacing w:line="360" w:lineRule="auto"/>
      </w:pPr>
      <w:r>
        <w:t>2440122564</w:t>
      </w:r>
      <w:r w:rsidR="00A81038">
        <w:t xml:space="preserve"> – </w:t>
      </w:r>
      <w:r>
        <w:t>Angelique Aurielle Alpaullivarez</w:t>
      </w:r>
    </w:p>
    <w:p w14:paraId="4DC65843" w14:textId="292A1B87" w:rsidR="002F5E84" w:rsidRDefault="00DF3781" w:rsidP="00A60661">
      <w:pPr>
        <w:pStyle w:val="ListParagraph"/>
        <w:numPr>
          <w:ilvl w:val="0"/>
          <w:numId w:val="22"/>
        </w:numPr>
        <w:spacing w:line="360" w:lineRule="auto"/>
      </w:pPr>
      <w:r w:rsidRPr="00DF3781">
        <w:t>2440112033</w:t>
      </w:r>
      <w:r w:rsidR="002F5E84">
        <w:t xml:space="preserve"> – </w:t>
      </w:r>
      <w:r w:rsidRPr="00DF3781">
        <w:t>Salsabila Adrian</w:t>
      </w:r>
    </w:p>
    <w:p w14:paraId="26DF70A3" w14:textId="327F7280" w:rsidR="00842715" w:rsidRPr="00682E72" w:rsidRDefault="00842715" w:rsidP="00DF3781">
      <w:pPr>
        <w:spacing w:line="360" w:lineRule="auto"/>
        <w:ind w:left="360"/>
      </w:pPr>
    </w:p>
    <w:sectPr w:rsidR="00842715" w:rsidRPr="00682E72" w:rsidSect="00DF2179">
      <w:headerReference w:type="default" r:id="rId25"/>
      <w:footerReference w:type="default" r:id="rId26"/>
      <w:headerReference w:type="first" r:id="rId27"/>
      <w:footerReference w:type="first" r:id="rId2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10B9A" w14:textId="77777777" w:rsidR="00F20C41" w:rsidRDefault="00F20C41" w:rsidP="00273E4A">
      <w:r>
        <w:separator/>
      </w:r>
    </w:p>
  </w:endnote>
  <w:endnote w:type="continuationSeparator" w:id="0">
    <w:p w14:paraId="7389F423" w14:textId="77777777" w:rsidR="00F20C41" w:rsidRDefault="00F20C4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D782F" w14:textId="77777777" w:rsidR="00F20C41" w:rsidRDefault="00F20C41" w:rsidP="00273E4A">
      <w:r>
        <w:separator/>
      </w:r>
    </w:p>
  </w:footnote>
  <w:footnote w:type="continuationSeparator" w:id="0">
    <w:p w14:paraId="5C0A7AA2" w14:textId="77777777" w:rsidR="00F20C41" w:rsidRDefault="00F20C4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B7059"/>
    <w:multiLevelType w:val="hybridMultilevel"/>
    <w:tmpl w:val="C036604E"/>
    <w:lvl w:ilvl="0" w:tplc="3809000F">
      <w:start w:val="1"/>
      <w:numFmt w:val="decimal"/>
      <w:lvlText w:val="%1.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0A7D39"/>
    <w:multiLevelType w:val="hybridMultilevel"/>
    <w:tmpl w:val="24DA0F1A"/>
    <w:lvl w:ilvl="0" w:tplc="E6D4FE58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7E41AC"/>
    <w:multiLevelType w:val="hybridMultilevel"/>
    <w:tmpl w:val="44D4E3A4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4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12446251">
    <w:abstractNumId w:val="2"/>
  </w:num>
  <w:num w:numId="2" w16cid:durableId="866525138">
    <w:abstractNumId w:val="13"/>
  </w:num>
  <w:num w:numId="3" w16cid:durableId="961688088">
    <w:abstractNumId w:val="16"/>
  </w:num>
  <w:num w:numId="4" w16cid:durableId="1128888742">
    <w:abstractNumId w:val="14"/>
  </w:num>
  <w:num w:numId="5" w16cid:durableId="1098982475">
    <w:abstractNumId w:val="21"/>
  </w:num>
  <w:num w:numId="6" w16cid:durableId="1483741772">
    <w:abstractNumId w:val="15"/>
  </w:num>
  <w:num w:numId="7" w16cid:durableId="326249359">
    <w:abstractNumId w:val="22"/>
  </w:num>
  <w:num w:numId="8" w16cid:durableId="134105419">
    <w:abstractNumId w:val="0"/>
  </w:num>
  <w:num w:numId="9" w16cid:durableId="490101975">
    <w:abstractNumId w:val="6"/>
  </w:num>
  <w:num w:numId="10" w16cid:durableId="1914047098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04637746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6395898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79538356">
    <w:abstractNumId w:val="18"/>
  </w:num>
  <w:num w:numId="14" w16cid:durableId="839664601">
    <w:abstractNumId w:val="9"/>
  </w:num>
  <w:num w:numId="15" w16cid:durableId="1145466687">
    <w:abstractNumId w:val="3"/>
  </w:num>
  <w:num w:numId="16" w16cid:durableId="1563370848">
    <w:abstractNumId w:val="20"/>
  </w:num>
  <w:num w:numId="17" w16cid:durableId="1296179284">
    <w:abstractNumId w:val="1"/>
  </w:num>
  <w:num w:numId="18" w16cid:durableId="1813716278">
    <w:abstractNumId w:val="17"/>
  </w:num>
  <w:num w:numId="19" w16cid:durableId="1365330963">
    <w:abstractNumId w:val="7"/>
  </w:num>
  <w:num w:numId="20" w16cid:durableId="180822304">
    <w:abstractNumId w:val="19"/>
  </w:num>
  <w:num w:numId="21" w16cid:durableId="357239408">
    <w:abstractNumId w:val="12"/>
  </w:num>
  <w:num w:numId="22" w16cid:durableId="2025400389">
    <w:abstractNumId w:val="11"/>
  </w:num>
  <w:num w:numId="23" w16cid:durableId="882405927">
    <w:abstractNumId w:val="4"/>
  </w:num>
  <w:num w:numId="24" w16cid:durableId="573855308">
    <w:abstractNumId w:val="5"/>
  </w:num>
  <w:num w:numId="25" w16cid:durableId="187534430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378C8"/>
    <w:rsid w:val="00141764"/>
    <w:rsid w:val="00145C2E"/>
    <w:rsid w:val="00150E94"/>
    <w:rsid w:val="00151847"/>
    <w:rsid w:val="001528F1"/>
    <w:rsid w:val="0015698F"/>
    <w:rsid w:val="00162051"/>
    <w:rsid w:val="00173984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3E5F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6517A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24A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4E3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5FF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030BC"/>
    <w:rsid w:val="00720962"/>
    <w:rsid w:val="00720DD4"/>
    <w:rsid w:val="0072245D"/>
    <w:rsid w:val="0073481B"/>
    <w:rsid w:val="00736180"/>
    <w:rsid w:val="00737595"/>
    <w:rsid w:val="00740F48"/>
    <w:rsid w:val="00741CA0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15DFA"/>
    <w:rsid w:val="00823FD2"/>
    <w:rsid w:val="008244DE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2CAC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051AB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4BFE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05083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3DF5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14ED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357E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483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3781"/>
    <w:rsid w:val="00DF718C"/>
    <w:rsid w:val="00DF7A94"/>
    <w:rsid w:val="00E02487"/>
    <w:rsid w:val="00E0375C"/>
    <w:rsid w:val="00E03DA9"/>
    <w:rsid w:val="00E047D9"/>
    <w:rsid w:val="00E14A64"/>
    <w:rsid w:val="00E233A7"/>
    <w:rsid w:val="00E262E5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6714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0C41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39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173984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  <w:style w:type="character" w:styleId="Hyperlink">
    <w:name w:val="Hyperlink"/>
    <w:basedOn w:val="DefaultParagraphFont"/>
    <w:uiPriority w:val="99"/>
    <w:unhideWhenUsed/>
    <w:rsid w:val="00D1357E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35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5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yperlink" Target="https://getbootstrap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2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376</TotalTime>
  <Pages>8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NGELIQUE AURIELLE ALPAULLIVAREZ</cp:lastModifiedBy>
  <cp:revision>356</cp:revision>
  <dcterms:created xsi:type="dcterms:W3CDTF">2017-10-20T05:51:00Z</dcterms:created>
  <dcterms:modified xsi:type="dcterms:W3CDTF">2023-01-13T09:26:00Z</dcterms:modified>
</cp:coreProperties>
</file>